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1DFB32" w14:textId="77777777" w:rsidR="009156DF" w:rsidRDefault="00F2716D">
      <w:pPr>
        <w:pStyle w:val="Title"/>
      </w:pPr>
      <w:r>
        <w:t>Complex Analysis Qualifying Exam, January 2011</w:t>
      </w:r>
    </w:p>
    <w:p w14:paraId="6F6BF04C" w14:textId="77777777" w:rsidR="009156DF" w:rsidRDefault="00F2716D">
      <w:pPr>
        <w:pStyle w:val="FirstParagraph"/>
      </w:pPr>
      <w:bookmarkStart w:id="0" w:name="X41251fc896e3d4be24fcb105560974384c940b9"/>
      <w:bookmarkStart w:id="1" w:name="main-content"/>
      <w:r>
        <w:t>(6 problems, 2 hours)</w:t>
      </w:r>
    </w:p>
    <w:p w14:paraId="1AEE83EE" w14:textId="77777777" w:rsidR="009156DF" w:rsidRDefault="00F2716D">
      <w:pPr>
        <w:pStyle w:val="Heading2"/>
      </w:pPr>
      <w:bookmarkStart w:id="2" w:name="problems"/>
      <w:r>
        <w:t>Problems</w:t>
      </w:r>
    </w:p>
    <w:p w14:paraId="4B47FFBA" w14:textId="77777777" w:rsidR="009156DF" w:rsidRDefault="00F2716D">
      <w:pPr>
        <w:numPr>
          <w:ilvl w:val="0"/>
          <w:numId w:val="2"/>
        </w:numPr>
      </w:pPr>
      <w:r>
        <w:t>Include brief justification for your answers to Parts b) and c) of this problem.</w:t>
      </w:r>
    </w:p>
    <w:p w14:paraId="242A5A3D" w14:textId="77777777" w:rsidR="009156DF" w:rsidRDefault="00F2716D">
      <w:pPr>
        <w:pStyle w:val="Compact"/>
        <w:numPr>
          <w:ilvl w:val="1"/>
          <w:numId w:val="3"/>
        </w:numPr>
      </w:pPr>
      <w:r>
        <w:t xml:space="preserve">Complete the definition: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>
        <w:t xml:space="preserve"> is (real) differentiable at a poin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f there is a linear transformation </w:t>
      </w:r>
      <w:proofErr w:type="gramStart"/>
      <w:r>
        <w:t>... .</w:t>
      </w:r>
      <w:proofErr w:type="gramEnd"/>
    </w:p>
    <w:p w14:paraId="07D49D92" w14:textId="77777777" w:rsidR="009156DF" w:rsidRDefault="00F2716D">
      <w:pPr>
        <w:pStyle w:val="Compact"/>
        <w:numPr>
          <w:ilvl w:val="1"/>
          <w:numId w:val="3"/>
        </w:numPr>
      </w:pPr>
      <w:r>
        <w:t xml:space="preserve">Give an example of a function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whose first order partial derivatives exist everywhere, such that </w:t>
      </w:r>
      <m:oMath>
        <m:r>
          <w:rPr>
            <w:rFonts w:ascii="Cambria Math" w:hAnsi="Cambria Math"/>
          </w:rPr>
          <m:t>g</m:t>
        </m:r>
      </m:oMath>
      <w:r>
        <w:t xml:space="preserve"> is not differentiable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2ADA17D" w14:textId="77777777" w:rsidR="009156DF" w:rsidRDefault="00F2716D">
      <w:pPr>
        <w:pStyle w:val="Compact"/>
        <w:numPr>
          <w:ilvl w:val="1"/>
          <w:numId w:val="3"/>
        </w:numPr>
      </w:pPr>
      <w:r>
        <w:t xml:space="preserve">Give an example of a function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hich is differentiable everywhere, but not complex differentiable anywhere.</w:t>
      </w:r>
    </w:p>
    <w:p w14:paraId="5A18FBC5" w14:textId="77777777" w:rsidR="009156DF" w:rsidRDefault="00F2716D">
      <w:pPr>
        <w:pStyle w:val="Compact"/>
        <w:numPr>
          <w:ilvl w:val="0"/>
          <w:numId w:val="2"/>
        </w:numPr>
      </w:pPr>
      <w:r>
        <w:t xml:space="preserve">Find all meromorphic functions that have a simple pole at the point 2 and a double pole at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, but are analytic elsewhere. Prove that your list is complete.</w:t>
      </w:r>
    </w:p>
    <w:p w14:paraId="0B7F99BA" w14:textId="77777777" w:rsidR="009156DF" w:rsidRDefault="00F2716D">
      <w:pPr>
        <w:pStyle w:val="Compact"/>
        <w:numPr>
          <w:ilvl w:val="0"/>
          <w:numId w:val="2"/>
        </w:numPr>
      </w:pPr>
      <w:r>
        <w:t xml:space="preserve">Writ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for the open unit disc and s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Find all conformal one-to-one maps of </w:t>
      </w:r>
      <m:oMath>
        <m:r>
          <w:rPr>
            <w:rFonts w:ascii="Cambria Math" w:hAnsi="Cambria Math"/>
          </w:rPr>
          <m:t>G</m:t>
        </m:r>
      </m:oMath>
      <w:r>
        <w:t xml:space="preserve"> on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. You may express the maps as </w:t>
      </w:r>
      <w:proofErr w:type="gramStart"/>
      <w:r>
        <w:t>compositions, but</w:t>
      </w:r>
      <w:proofErr w:type="gramEnd"/>
      <w:r>
        <w:t xml:space="preserve"> should explain why your list is complete.</w:t>
      </w:r>
    </w:p>
    <w:p w14:paraId="393920EE" w14:textId="77777777" w:rsidR="009156DF" w:rsidRDefault="00F2716D">
      <w:pPr>
        <w:pStyle w:val="Compact"/>
        <w:numPr>
          <w:ilvl w:val="0"/>
          <w:numId w:val="2"/>
        </w:numPr>
      </w:pPr>
      <w:r>
        <w:t>Use methods of complex variables to evaluate the integral</w:t>
      </w:r>
    </w:p>
    <w:p w14:paraId="5FB11251" w14:textId="77777777" w:rsidR="009156DF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cos</m:t>
                  </m:r>
                  <m:r>
                    <w:rPr>
                      <w:rFonts w:ascii="Cambria Math" w:hAnsi="Cambria Math"/>
                    </w:rPr>
                    <m:t>4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7188EAF" w14:textId="77777777" w:rsidR="009156DF" w:rsidRDefault="00F2716D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entire and has Taylor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bout </w:t>
      </w:r>
      <m:oMath>
        <m:r>
          <w:rPr>
            <w:rFonts w:ascii="Cambria Math" w:hAnsi="Cambria Math"/>
          </w:rPr>
          <m:t>0</m:t>
        </m:r>
      </m:oMath>
      <w:r>
        <w:t>.</w:t>
      </w:r>
    </w:p>
    <w:p w14:paraId="7426A092" w14:textId="77777777" w:rsidR="009156DF" w:rsidRDefault="00F2716D">
      <w:pPr>
        <w:pStyle w:val="Compact"/>
        <w:numPr>
          <w:ilvl w:val="1"/>
          <w:numId w:val="4"/>
        </w:numPr>
      </w:pPr>
      <w:r>
        <w:t xml:space="preserve">Express (no proof require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s a contour integral along the circle of radius </w:t>
      </w:r>
      <m:oMath>
        <m:r>
          <w:rPr>
            <w:rFonts w:ascii="Cambria Math" w:hAnsi="Cambria Math"/>
          </w:rPr>
          <m:t>R</m:t>
        </m:r>
      </m:oMath>
      <w:r>
        <w:t xml:space="preserve"> centered at </w:t>
      </w:r>
      <m:oMath>
        <m:r>
          <w:rPr>
            <w:rFonts w:ascii="Cambria Math" w:hAnsi="Cambria Math"/>
          </w:rPr>
          <m:t>0</m:t>
        </m:r>
      </m:oMath>
      <w:r>
        <w:t>.</w:t>
      </w:r>
    </w:p>
    <w:p w14:paraId="08EAE872" w14:textId="77777777" w:rsidR="009156DF" w:rsidRDefault="00F2716D">
      <w:pPr>
        <w:pStyle w:val="Compact"/>
        <w:numPr>
          <w:ilvl w:val="1"/>
          <w:numId w:val="4"/>
        </w:numPr>
      </w:pPr>
      <w:r>
        <w:t xml:space="preserve">Apply Part a) to verify that the power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converges uniformly on each bounded subse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36E40401" w14:textId="77777777" w:rsidR="009156DF" w:rsidRDefault="00F2716D">
      <w:pPr>
        <w:pStyle w:val="Compact"/>
        <w:numPr>
          <w:ilvl w:val="1"/>
          <w:numId w:val="4"/>
        </w:numPr>
      </w:pPr>
      <w:r>
        <w:t xml:space="preserve">Determine, with proof, those functions </w:t>
      </w:r>
      <m:oMath>
        <m:r>
          <w:rPr>
            <w:rFonts w:ascii="Cambria Math" w:hAnsi="Cambria Math"/>
          </w:rPr>
          <m:t>f</m:t>
        </m:r>
      </m:oMath>
      <w:r>
        <w:t xml:space="preserve"> for which the power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converges uniformly on </w:t>
      </w:r>
      <w:proofErr w:type="gramStart"/>
      <w:r>
        <w:t>all of</w:t>
      </w:r>
      <w:proofErr w:type="gramEnd"/>
      <w:r>
        <w:t xml:space="preserve">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647A62BE" w14:textId="77777777" w:rsidR="009156DF" w:rsidRDefault="00F2716D">
      <w:pPr>
        <w:numPr>
          <w:ilvl w:val="0"/>
          <w:numId w:val="2"/>
        </w:numPr>
      </w:pPr>
      <w:r>
        <w:t xml:space="preserve">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r>
          <m:rPr>
            <m:sty m:val="p"/>
          </m:rPr>
          <w:rPr>
            <w:rFonts w:ascii="Cambria Math" w:hAnsi="Cambria Math"/>
          </w:rPr>
          <m:t>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∪R→C</m:t>
        </m:r>
      </m:oMath>
      <w:r>
        <w:t xml:space="preserve"> satisfies the following:</w:t>
      </w:r>
    </w:p>
    <w:p w14:paraId="462AFEB2" w14:textId="77777777" w:rsidR="009156DF" w:rsidRDefault="00F2716D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i</m:t>
        </m:r>
      </m:oMath>
      <w:r>
        <w:t>,</w:t>
      </w:r>
    </w:p>
    <w:p w14:paraId="7A79CD2D" w14:textId="77777777" w:rsidR="009156DF" w:rsidRDefault="00F2716D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continuous,</w:t>
      </w:r>
    </w:p>
    <w:p w14:paraId="2DC1215F" w14:textId="77777777" w:rsidR="009156DF" w:rsidRDefault="00F2716D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analytic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>,</w:t>
      </w:r>
    </w:p>
    <w:p w14:paraId="652A143F" w14:textId="77777777" w:rsidR="009156DF" w:rsidRDefault="00F2716D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real if and only if </w:t>
      </w:r>
      <m:oMath>
        <m:r>
          <w:rPr>
            <w:rFonts w:ascii="Cambria Math" w:hAnsi="Cambria Math"/>
          </w:rPr>
          <m:t>z</m:t>
        </m:r>
      </m:oMath>
      <w:r>
        <w:t xml:space="preserve"> is real.</w:t>
      </w:r>
    </w:p>
    <w:p w14:paraId="1A57B3D1" w14:textId="77777777" w:rsidR="009156DF" w:rsidRDefault="00F2716D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d>
      </m:oMath>
      <w:r>
        <w:t xml:space="preserve"> is a dense subse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>.</w:t>
      </w:r>
      <w:bookmarkEnd w:id="0"/>
      <w:bookmarkEnd w:id="1"/>
      <w:bookmarkEnd w:id="2"/>
    </w:p>
    <w:sectPr w:rsidR="009156D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3E7C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76C04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5088E6BE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2DD6CE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16647626">
    <w:abstractNumId w:val="0"/>
  </w:num>
  <w:num w:numId="2" w16cid:durableId="20041644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05199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30094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14980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56DF"/>
    <w:rsid w:val="0013158A"/>
    <w:rsid w:val="00275957"/>
    <w:rsid w:val="002C73C9"/>
    <w:rsid w:val="004E21F1"/>
    <w:rsid w:val="007D2990"/>
    <w:rsid w:val="007E626F"/>
    <w:rsid w:val="009156DF"/>
    <w:rsid w:val="00F2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D1A34"/>
  <w15:docId w15:val="{E2C956AC-0C99-4997-8B5B-5366EE6A5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376</Characters>
  <Application>Microsoft Office Word</Application>
  <DocSecurity>0</DocSecurity>
  <Lines>3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, January 2011</vt:lpstr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, January 2011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